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1260FD7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CGPA: 3.9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>6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4</w:t>
      </w:r>
    </w:p>
    <w:p w14:paraId="136421CD" w14:textId="7B8A7144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,</w:t>
      </w:r>
      <w:r w:rsidR="00960A9C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  <w:r w:rsidR="002F3BD2">
        <w:rPr>
          <w:rFonts w:ascii="Calibri" w:eastAsia="Calibri" w:hAnsi="Calibri" w:cs="Calibri"/>
          <w:color w:val="000000"/>
          <w:sz w:val="22"/>
          <w:szCs w:val="22"/>
        </w:rPr>
        <w:t>, Recommendation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386D3CF2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>3.75/4</w:t>
      </w:r>
    </w:p>
    <w:p w14:paraId="62DCABB4" w14:textId="768D67C2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color w:val="000000"/>
          <w:sz w:val="22"/>
          <w:szCs w:val="22"/>
        </w:rPr>
        <w:t>Object Oriented Programming, Analysis of Algorithms, Data Structure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6225497C" w14:textId="5549817A" w:rsidR="00E27297" w:rsidRDefault="00E27297" w:rsidP="00E2729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Engineer</w:t>
      </w:r>
      <w:r w:rsidRPr="004B64E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4B80F682" w14:textId="77777777" w:rsidR="00E27297" w:rsidRPr="00E27297" w:rsidRDefault="00E27297" w:rsidP="00E272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27297">
        <w:rPr>
          <w:rFonts w:ascii="Calibri" w:eastAsia="Calibri" w:hAnsi="Calibri" w:cs="Calibri"/>
          <w:color w:val="000000"/>
          <w:sz w:val="22"/>
          <w:szCs w:val="22"/>
        </w:rPr>
        <w:t>Working on aggregating multiple related and unrelated data sources into a single place using SPLUNK.</w:t>
      </w:r>
    </w:p>
    <w:p w14:paraId="6A5E1DF4" w14:textId="1C6A74BB" w:rsidR="00E27297" w:rsidRPr="00AB115A" w:rsidRDefault="00E27297" w:rsidP="00E2729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>esigning an ML solution to create a universal use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>behavioral and anomaly detect</w:t>
      </w:r>
      <w:r>
        <w:rPr>
          <w:rFonts w:ascii="Calibri" w:eastAsia="Calibri" w:hAnsi="Calibri" w:cs="Calibri"/>
          <w:color w:val="000000"/>
          <w:sz w:val="22"/>
          <w:szCs w:val="22"/>
        </w:rPr>
        <w:t>or</w:t>
      </w:r>
      <w:r w:rsidRPr="00E27297">
        <w:rPr>
          <w:rFonts w:ascii="Calibri" w:eastAsia="Calibri" w:hAnsi="Calibri" w:cs="Calibri"/>
          <w:color w:val="000000"/>
          <w:sz w:val="22"/>
          <w:szCs w:val="22"/>
        </w:rPr>
        <w:t xml:space="preserve"> across multiple applications.</w:t>
      </w:r>
    </w:p>
    <w:p w14:paraId="2D211963" w14:textId="2CFF9385" w:rsidR="00AB115A" w:rsidRDefault="00AB115A" w:rsidP="00AB115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Graduate Student Researcher</w:t>
      </w:r>
      <w:r w:rsidRPr="004B64E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spellStart"/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>Ujima</w:t>
      </w:r>
      <w:proofErr w:type="spellEnd"/>
      <w:r w:rsidRPr="00AB115A">
        <w:rPr>
          <w:rFonts w:ascii="Calibri" w:eastAsia="Calibri" w:hAnsi="Calibri" w:cs="Calibri"/>
          <w:b/>
          <w:sz w:val="22"/>
          <w:szCs w:val="22"/>
          <w:u w:val="single"/>
        </w:rPr>
        <w:t xml:space="preserve"> Security and Privacy Research Lab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69D7A482" w14:textId="0BE3B793" w:rsidR="00AB115A" w:rsidRPr="00E27297" w:rsidRDefault="004B64E4" w:rsidP="00AB115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4B64E4">
        <w:rPr>
          <w:rFonts w:ascii="Calibri" w:eastAsia="Calibri" w:hAnsi="Calibri" w:cs="Calibri"/>
          <w:color w:val="000000"/>
          <w:sz w:val="22"/>
          <w:szCs w:val="22"/>
        </w:rPr>
        <w:t>Mentoring 4 Undergraduates via the Early Research Student Program</w:t>
      </w:r>
      <w:r w:rsidR="004E5D84">
        <w:rPr>
          <w:rFonts w:ascii="Calibri" w:eastAsia="Calibri" w:hAnsi="Calibri" w:cs="Calibri"/>
          <w:color w:val="000000"/>
          <w:sz w:val="22"/>
          <w:szCs w:val="22"/>
        </w:rPr>
        <w:t xml:space="preserve"> (ERSP)</w:t>
      </w:r>
      <w:r w:rsidRPr="004B64E4">
        <w:rPr>
          <w:rFonts w:ascii="Calibri" w:eastAsia="Calibri" w:hAnsi="Calibri" w:cs="Calibri"/>
          <w:color w:val="000000"/>
          <w:sz w:val="22"/>
          <w:szCs w:val="22"/>
        </w:rPr>
        <w:t xml:space="preserve"> on a Computer Security and Privacy project related to upcoming AR/VR technology.</w:t>
      </w:r>
    </w:p>
    <w:p w14:paraId="4B87A065" w14:textId="5CB7D742" w:rsidR="00AB115A" w:rsidRPr="00E27297" w:rsidRDefault="004E5D84" w:rsidP="00AB115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ading a team</w:t>
      </w:r>
      <w:r w:rsidR="004B64E4" w:rsidRPr="004B64E4">
        <w:rPr>
          <w:rFonts w:ascii="Calibri" w:eastAsia="Calibri" w:hAnsi="Calibri" w:cs="Calibri"/>
          <w:color w:val="000000"/>
          <w:sz w:val="22"/>
          <w:szCs w:val="22"/>
        </w:rPr>
        <w:t xml:space="preserve"> in developing a security-based generative and rule</w:t>
      </w:r>
      <w:r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4B64E4" w:rsidRPr="004B64E4">
        <w:rPr>
          <w:rFonts w:ascii="Calibri" w:eastAsia="Calibri" w:hAnsi="Calibri" w:cs="Calibri"/>
          <w:color w:val="000000"/>
          <w:sz w:val="22"/>
          <w:szCs w:val="22"/>
        </w:rPr>
        <w:t>based chatbot</w:t>
      </w:r>
    </w:p>
    <w:p w14:paraId="00000006" w14:textId="45AA7A5E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Full </w:t>
      </w:r>
      <w:r w:rsidR="00F60E4F"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Stack Development</w:t>
      </w:r>
      <w:r w:rsidR="00E1531D"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</w:t>
      </w:r>
      <w:r w:rsidR="00BF32D5" w:rsidRPr="00AB115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4B64E4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</w:t>
      </w:r>
      <w:r w:rsidR="00AB115A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D593079" w14:textId="49B6A71D" w:rsidR="00C21F62" w:rsidRPr="00B9408A" w:rsidRDefault="00AC02C5" w:rsidP="00B9408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5B5B6D3F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70318D55" w14:textId="5C93591C" w:rsidR="002F3BD2" w:rsidRDefault="002F3BD2" w:rsidP="002F3BD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Conversational </w:t>
      </w:r>
      <w:proofErr w:type="spellStart"/>
      <w:r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between Doctor-Patien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07EBBDC8" w14:textId="7597B756" w:rsidR="00404897" w:rsidRPr="00404897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Led 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prompt engineering.</w:t>
      </w:r>
    </w:p>
    <w:p w14:paraId="79DC4761" w14:textId="77777777" w:rsidR="00404897" w:rsidRPr="00404897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3807F2A3" w14:textId="078E0A2B" w:rsidR="002F3BD2" w:rsidRPr="00960A9C" w:rsidRDefault="00404897" w:rsidP="004048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Utilized ROUGE, BLEU metrics and conducted user surveys for doctors and patients to evaluate model performance.</w:t>
      </w:r>
    </w:p>
    <w:p w14:paraId="4668894B" w14:textId="4D3BD92B" w:rsidR="007E1FFA" w:rsidRDefault="004F0F11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404DE66F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 open</w:t>
      </w:r>
      <w:r w:rsidR="00E27297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source music generation model, utilizing Facebook’s </w:t>
      </w:r>
      <w:proofErr w:type="spellStart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388A5F3D" w14:textId="37C0B4FC" w:rsidR="004F0F11" w:rsidRPr="00960A9C" w:rsidRDefault="004F0F11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</w:t>
      </w:r>
      <w:r w:rsidR="00E8542E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, with a goal of creating only copyright and royalty-free music, being trained on the FMA dataset.</w:t>
      </w:r>
    </w:p>
    <w:p w14:paraId="0242AF53" w14:textId="49D09263" w:rsidR="004F0F11" w:rsidRPr="00960A9C" w:rsidRDefault="00E8542E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out different, more 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efficient Diffusion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/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Transformer architecture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generate audio</w:t>
      </w:r>
      <w:r w:rsidR="004F0F11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1FAC1A1" w14:textId="77777777" w:rsidR="00963C32" w:rsidRDefault="00000000" w:rsidP="00963C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963C32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63C32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 2022 – Dec 2022</w:t>
      </w:r>
    </w:p>
    <w:p w14:paraId="7BE303C5" w14:textId="77777777" w:rsid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242C0717" w14:textId="0BC069A6" w:rsidR="007748B4" w:rsidRPr="00963C32" w:rsidRDefault="00963C32" w:rsidP="00963C32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F with Balanced data &amp;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338F4A7" w14:textId="093D4DA1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8" w:history="1">
        <w:proofErr w:type="spellStart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VisionNumpy</w:t>
        </w:r>
        <w:proofErr w:type="spellEnd"/>
        <w:r w:rsidR="007748B4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: Computer Vision Applications</w:t>
        </w:r>
      </w:hyperlink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748B4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Sept 2022 – Dec 2022</w:t>
      </w:r>
    </w:p>
    <w:p w14:paraId="6EFDA4E1" w14:textId="723521AC" w:rsidR="007748B4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Performed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partially and completely bounded camera rectification with </w:t>
      </w:r>
      <w:proofErr w:type="spellStart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epipolar</w:t>
      </w:r>
      <w:proofErr w:type="spellEnd"/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geometry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used in 3D reconstruction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F459896" w14:textId="1FE304C9" w:rsidR="007748B4" w:rsidRPr="00960A9C" w:rsidRDefault="007748B4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Implemented SLP, MLP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and CNN using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Pytorch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o perform classification on </w:t>
      </w:r>
      <w:r w:rsidR="000B7796"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960A9C">
        <w:rPr>
          <w:rFonts w:asciiTheme="majorHAnsi" w:hAnsiTheme="majorHAnsi" w:cstheme="majorHAnsi"/>
          <w:color w:val="000000"/>
          <w:sz w:val="22"/>
          <w:szCs w:val="22"/>
        </w:rPr>
        <w:t>MNIST dataset.</w:t>
      </w:r>
    </w:p>
    <w:p w14:paraId="615F9C9A" w14:textId="63BA0F08" w:rsidR="000B7796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eastAsia="Calibri" w:hAnsiTheme="majorHAnsi" w:cstheme="majorHAnsi"/>
          <w:color w:val="000000"/>
          <w:sz w:val="22"/>
          <w:szCs w:val="22"/>
        </w:rPr>
        <w:t>Designed an image captioning deep learning algorithm using a CNN-LSTM architecture using the COCO dataset.</w:t>
      </w:r>
    </w:p>
    <w:p w14:paraId="5E125A2E" w14:textId="66912DD3" w:rsidR="005008E1" w:rsidRPr="00960A9C" w:rsidRDefault="000B7796" w:rsidP="00960A9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Re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Implemented U</w:t>
      </w:r>
      <w:r w:rsidR="001471B9" w:rsidRPr="00960A9C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Net to perform semantic segmentation and compared it with transfer learning on ResNet1</w:t>
      </w:r>
      <w:r w:rsidR="002F3BD2">
        <w:rPr>
          <w:rFonts w:asciiTheme="majorHAnsi" w:hAnsiTheme="majorHAnsi" w:cstheme="majorHAnsi"/>
          <w:color w:val="000000"/>
          <w:sz w:val="22"/>
          <w:szCs w:val="22"/>
        </w:rPr>
        <w:t>8</w:t>
      </w:r>
      <w:r w:rsidR="007748B4" w:rsidRPr="00960A9C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52C322D1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Created a Voice-activated standalone A</w:t>
      </w:r>
      <w:r w:rsidR="006F4372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38DB39BE" w14:textId="2F4A6F7D" w:rsidR="005A167B" w:rsidRPr="00960A9C" w:rsidRDefault="000B7796" w:rsidP="00960A9C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0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Default="00213B81" w:rsidP="00B9408A">
      <w:pPr>
        <w:pBdr>
          <w:top w:val="nil"/>
          <w:left w:val="nil"/>
          <w:bottom w:val="none" w:sz="0" w:space="0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1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B547865" w14:textId="5984DB12" w:rsidR="00B9408A" w:rsidRPr="00B9408A" w:rsidRDefault="00B9408A" w:rsidP="00B9408A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0000023" w14:textId="234BD1B1" w:rsidR="00DC5950" w:rsidRPr="005C5F15" w:rsidRDefault="006A00A4" w:rsidP="005C5F1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5C5F15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>Tensorflow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 OpenCV2,</w:t>
      </w:r>
      <w:r w:rsidR="005C5F15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Computer Vision, AI/ML,</w:t>
      </w:r>
      <w:r w:rsidR="00E8321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6F4372">
        <w:rPr>
          <w:rFonts w:ascii="Calibri" w:eastAsia="Calibri" w:hAnsi="Calibri" w:cs="Calibri"/>
          <w:bCs/>
          <w:color w:val="000000"/>
          <w:sz w:val="22"/>
          <w:szCs w:val="22"/>
        </w:rPr>
        <w:t>NLP</w:t>
      </w:r>
      <w:r w:rsidR="003C1969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B00C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OOPs, </w:t>
      </w:r>
      <w:r w:rsidR="006F437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IOT, 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5C5F15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5C5F1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5C5F15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5C5F15" w:rsidSect="00587D39">
      <w:headerReference w:type="default" r:id="rId12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272B4" w14:textId="77777777" w:rsidR="003D44BF" w:rsidRDefault="003D44BF">
      <w:r>
        <w:separator/>
      </w:r>
    </w:p>
  </w:endnote>
  <w:endnote w:type="continuationSeparator" w:id="0">
    <w:p w14:paraId="2C9D886C" w14:textId="77777777" w:rsidR="003D44BF" w:rsidRDefault="003D44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242C1D" w14:textId="77777777" w:rsidR="003D44BF" w:rsidRDefault="003D44BF">
      <w:r>
        <w:separator/>
      </w:r>
    </w:p>
  </w:footnote>
  <w:footnote w:type="continuationSeparator" w:id="0">
    <w:p w14:paraId="06A486E4" w14:textId="77777777" w:rsidR="003D44BF" w:rsidRDefault="003D44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0B9E9B7" w:rsidR="00DC5950" w:rsidRPr="00B9408A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eastAsia="Calibri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 w:rsidR="00AC16F9"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B9408A">
      <w:rPr>
        <w:rFonts w:ascii="Calibri" w:eastAsia="Calibri" w:hAnsi="Calibri" w:cs="Calibri"/>
        <w:b/>
        <w:smallCaps/>
        <w:sz w:val="18"/>
        <w:szCs w:val="18"/>
      </w:rPr>
      <w:t xml:space="preserve">       </w:t>
    </w:r>
    <w:hyperlink r:id="rId1" w:history="1">
      <w:r w:rsidR="00FD4405" w:rsidRPr="0069769C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AC16F9" w:rsidRPr="00AC16F9">
        <w:rPr>
          <w:rStyle w:val="Hyperlink"/>
          <w:rFonts w:ascii="Calibri" w:eastAsia="Calibri" w:hAnsi="Calibri" w:cs="Calibri"/>
          <w:sz w:val="22"/>
          <w:szCs w:val="22"/>
        </w:rPr>
        <w:t>https://jayjhaveri190600.web.app/</w:t>
      </w:r>
    </w:hyperlink>
    <w:r w:rsidR="00B9408A">
      <w:rPr>
        <w:rFonts w:ascii="Calibri" w:eastAsia="Calibri" w:hAnsi="Calibri" w:cs="Calibri"/>
        <w:color w:val="000000"/>
        <w:sz w:val="22"/>
        <w:szCs w:val="22"/>
      </w:rPr>
      <w:t>|</w:t>
    </w:r>
    <w:hyperlink r:id="rId3" w:history="1">
      <w:r w:rsidR="00B9408A" w:rsidRPr="00B9408A">
        <w:rPr>
          <w:rStyle w:val="Hyperlink"/>
          <w:rFonts w:ascii="Calibri" w:eastAsia="Calibri" w:hAnsi="Calibri" w:cs="Calibri"/>
          <w:sz w:val="22"/>
          <w:szCs w:val="22"/>
        </w:rPr>
        <w:t>Github:</w:t>
      </w:r>
      <w:r w:rsidR="00B9408A" w:rsidRPr="00B9408A">
        <w:rPr>
          <w:rStyle w:val="Hyperlink"/>
        </w:rPr>
        <w:t xml:space="preserve"> </w:t>
      </w:r>
      <w:r w:rsidR="00B9408A" w:rsidRPr="00B9408A">
        <w:rPr>
          <w:rStyle w:val="Hyperlink"/>
          <w:rFonts w:ascii="Calibri" w:eastAsia="Calibri" w:hAnsi="Calibri" w:cs="Calibri"/>
          <w:sz w:val="22"/>
          <w:szCs w:val="22"/>
        </w:rPr>
        <w:t>JayJhaveri1906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4"/>
  </w:num>
  <w:num w:numId="10" w16cid:durableId="1355889154">
    <w:abstractNumId w:val="6"/>
  </w:num>
  <w:num w:numId="11" w16cid:durableId="14625320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qgFAMIK2WY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80725"/>
    <w:rsid w:val="00195945"/>
    <w:rsid w:val="001A69B1"/>
    <w:rsid w:val="001B00C6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2F3BD2"/>
    <w:rsid w:val="002F5532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4BF"/>
    <w:rsid w:val="003D4740"/>
    <w:rsid w:val="003E6805"/>
    <w:rsid w:val="003E7D97"/>
    <w:rsid w:val="003F2A35"/>
    <w:rsid w:val="004041A5"/>
    <w:rsid w:val="00404897"/>
    <w:rsid w:val="00410684"/>
    <w:rsid w:val="0041079F"/>
    <w:rsid w:val="00420E56"/>
    <w:rsid w:val="00421E17"/>
    <w:rsid w:val="00455B31"/>
    <w:rsid w:val="0045730A"/>
    <w:rsid w:val="004731CC"/>
    <w:rsid w:val="00474023"/>
    <w:rsid w:val="00477BC2"/>
    <w:rsid w:val="004821A9"/>
    <w:rsid w:val="00483605"/>
    <w:rsid w:val="004944CF"/>
    <w:rsid w:val="004B29CC"/>
    <w:rsid w:val="004B2A0E"/>
    <w:rsid w:val="004B64E4"/>
    <w:rsid w:val="004C3BD3"/>
    <w:rsid w:val="004D7EC2"/>
    <w:rsid w:val="004E5D84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C5F15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3F0B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37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477A9"/>
    <w:rsid w:val="009535BF"/>
    <w:rsid w:val="00960A9C"/>
    <w:rsid w:val="00963C32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115A"/>
    <w:rsid w:val="00AB7939"/>
    <w:rsid w:val="00AB7D48"/>
    <w:rsid w:val="00AC02C5"/>
    <w:rsid w:val="00AC0674"/>
    <w:rsid w:val="00AC16F9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56F74"/>
    <w:rsid w:val="00B641BB"/>
    <w:rsid w:val="00B7653E"/>
    <w:rsid w:val="00B77B6C"/>
    <w:rsid w:val="00B83F31"/>
    <w:rsid w:val="00B9408A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A73D2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297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E341D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A538A"/>
    <w:rsid w:val="00FB2C39"/>
    <w:rsid w:val="00FB54CA"/>
    <w:rsid w:val="00FC14BF"/>
    <w:rsid w:val="00FD04B2"/>
    <w:rsid w:val="00FD04DF"/>
    <w:rsid w:val="00FD4405"/>
    <w:rsid w:val="00FE1C1B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9408A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yJhaveri1906/Computer-Vision---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Game-Genre-and-Recommendation-Prediction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x.doi.org/10.2139/ssrn.38677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Divya-Drishti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JayJhaveri1906" TargetMode="External"/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5</TotalTime>
  <Pages>1</Pages>
  <Words>784</Words>
  <Characters>447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04</cp:revision>
  <cp:lastPrinted>2023-07-10T05:33:00Z</cp:lastPrinted>
  <dcterms:created xsi:type="dcterms:W3CDTF">2021-09-13T12:00:00Z</dcterms:created>
  <dcterms:modified xsi:type="dcterms:W3CDTF">2023-07-24T03:05:00Z</dcterms:modified>
</cp:coreProperties>
</file>